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4331" w:rsidRPr="004C4922" w:rsidRDefault="00544331" w:rsidP="00544331">
      <w:pPr>
        <w:rPr>
          <w:b/>
        </w:rPr>
      </w:pPr>
      <w:r w:rsidRPr="004C4922">
        <w:rPr>
          <w:b/>
        </w:rPr>
        <w:t>Excercise1:</w:t>
      </w:r>
    </w:p>
    <w:p w:rsidR="004C4922" w:rsidRPr="004C4922" w:rsidRDefault="004C4922" w:rsidP="00544331">
      <w:pPr>
        <w:rPr>
          <w:b/>
        </w:rPr>
      </w:pPr>
      <w:r w:rsidRPr="004C4922">
        <w:rPr>
          <w:b/>
        </w:rPr>
        <w:t>1-4</w:t>
      </w:r>
      <w:r w:rsidRPr="004C4922">
        <w:rPr>
          <w:rFonts w:hint="eastAsia"/>
          <w:b/>
        </w:rPr>
        <w:t>：</w:t>
      </w:r>
    </w:p>
    <w:p w:rsidR="004C4922" w:rsidRDefault="004C4922" w:rsidP="00544331">
      <w:pPr>
        <w:rPr>
          <w:rFonts w:hint="eastAsia"/>
        </w:rPr>
      </w:pPr>
      <w:r>
        <w:t>long-</w:t>
      </w:r>
      <w:proofErr w:type="spellStart"/>
      <w:r>
        <w:t>orfs</w:t>
      </w:r>
      <w:proofErr w:type="spellEnd"/>
      <w:r>
        <w:t>:</w:t>
      </w:r>
    </w:p>
    <w:p w:rsidR="004C4922" w:rsidRDefault="00544331" w:rsidP="00544331">
      <w:r>
        <w:t>-n</w:t>
      </w:r>
      <w:r w:rsidR="004C4922">
        <w:tab/>
      </w:r>
      <w:r>
        <w:t>no header</w:t>
      </w:r>
    </w:p>
    <w:p w:rsidR="00544331" w:rsidRDefault="00544331" w:rsidP="00544331">
      <w:r>
        <w:t>-t 1.1</w:t>
      </w:r>
      <w:r w:rsidR="004C4922">
        <w:t>5</w:t>
      </w:r>
      <w:r w:rsidR="004C4922">
        <w:tab/>
      </w:r>
      <w:r>
        <w:t>cutoff 1.15, considering only genes with an entropy score less than 1.15)</w:t>
      </w:r>
    </w:p>
    <w:p w:rsidR="00544331" w:rsidRDefault="00544331" w:rsidP="00544331"/>
    <w:p w:rsidR="004C4922" w:rsidRDefault="004C4922" w:rsidP="00544331">
      <w:r>
        <w:t>glimmer3:</w:t>
      </w:r>
    </w:p>
    <w:p w:rsidR="004C4922" w:rsidRDefault="004C4922" w:rsidP="00544331">
      <w:r>
        <w:t>-o50</w:t>
      </w:r>
      <w:r>
        <w:tab/>
      </w:r>
      <w:r w:rsidR="00544331">
        <w:t>maximum overlap bases = 50</w:t>
      </w:r>
    </w:p>
    <w:p w:rsidR="004C4922" w:rsidRDefault="00544331" w:rsidP="00544331">
      <w:r>
        <w:t>-g100</w:t>
      </w:r>
      <w:r w:rsidR="004C4922">
        <w:tab/>
      </w:r>
      <w:r>
        <w:t>minimum gene length = 100</w:t>
      </w:r>
    </w:p>
    <w:p w:rsidR="00544331" w:rsidRDefault="00544331" w:rsidP="00544331">
      <w:r>
        <w:t xml:space="preserve">-t30 </w:t>
      </w:r>
      <w:r w:rsidR="004C4922">
        <w:tab/>
        <w:t>Threshold score = 30</w:t>
      </w:r>
    </w:p>
    <w:p w:rsidR="00544331" w:rsidRDefault="00544331" w:rsidP="00544331"/>
    <w:p w:rsidR="00544331" w:rsidRPr="004C4922" w:rsidRDefault="00544331" w:rsidP="00544331">
      <w:pPr>
        <w:rPr>
          <w:b/>
        </w:rPr>
      </w:pPr>
      <w:r w:rsidRPr="004C4922">
        <w:rPr>
          <w:b/>
        </w:rPr>
        <w:t xml:space="preserve">5. </w:t>
      </w:r>
    </w:p>
    <w:p w:rsidR="00544331" w:rsidRDefault="00544331" w:rsidP="00544331">
      <w:r>
        <w:t>Other two sources: known genes in the genome, genes in homologous species/strains</w:t>
      </w:r>
    </w:p>
    <w:p w:rsidR="00544331" w:rsidRDefault="00544331" w:rsidP="00544331"/>
    <w:p w:rsidR="00544331" w:rsidRPr="004C4922" w:rsidRDefault="00544331" w:rsidP="00544331">
      <w:pPr>
        <w:rPr>
          <w:b/>
        </w:rPr>
      </w:pPr>
      <w:r w:rsidRPr="004C4922">
        <w:rPr>
          <w:b/>
        </w:rPr>
        <w:t>6.</w:t>
      </w:r>
    </w:p>
    <w:p w:rsidR="004C4922" w:rsidRDefault="00544331" w:rsidP="00544331">
      <w:r>
        <w:t>No.</w:t>
      </w:r>
      <w:r w:rsidR="004C4922">
        <w:t xml:space="preserve"> In </w:t>
      </w:r>
      <w:proofErr w:type="gramStart"/>
      <w:r w:rsidR="004C4922">
        <w:t>24.fa</w:t>
      </w:r>
      <w:proofErr w:type="gramEnd"/>
      <w:r w:rsidR="004C4922">
        <w:t xml:space="preserve"> and 49.fa, Glimmer predicts very few ORFs.</w:t>
      </w:r>
      <w:r>
        <w:t xml:space="preserve"> </w:t>
      </w:r>
    </w:p>
    <w:p w:rsidR="00544331" w:rsidRDefault="00544331" w:rsidP="00544331">
      <w:r>
        <w:t>Glimmer can only be used in prokaryotic genomes. The prokaryotic genome and the eukaryotic genome is very different. Because of the high-gene</w:t>
      </w:r>
      <w:r w:rsidR="004C4922">
        <w:rPr>
          <w:rFonts w:hint="eastAsia"/>
        </w:rPr>
        <w:t>-</w:t>
      </w:r>
      <w:r>
        <w:t>density property, it is easier to predict genes in prokaryotic genomes and the prediction of Glimmer is based primarily on the location of the six possible reading frames. It can't handle the introns and other complex situations in eukaryotic genome.</w:t>
      </w:r>
    </w:p>
    <w:p w:rsidR="00544331" w:rsidRPr="004C4922" w:rsidRDefault="00544331" w:rsidP="00544331">
      <w:pPr>
        <w:rPr>
          <w:rFonts w:hint="eastAsia"/>
          <w:b/>
        </w:rPr>
      </w:pPr>
    </w:p>
    <w:p w:rsidR="00544331" w:rsidRPr="004C4922" w:rsidRDefault="00544331" w:rsidP="00544331">
      <w:pPr>
        <w:rPr>
          <w:b/>
        </w:rPr>
      </w:pPr>
      <w:r w:rsidRPr="004C4922">
        <w:rPr>
          <w:b/>
        </w:rPr>
        <w:t>8.</w:t>
      </w:r>
    </w:p>
    <w:p w:rsidR="00544331" w:rsidRDefault="004C4922" w:rsidP="00544331">
      <w:r>
        <w:t>No</w:t>
      </w:r>
      <w:r>
        <w:rPr>
          <w:rFonts w:hint="eastAsia"/>
        </w:rPr>
        <w:t xml:space="preserve">. ORFs in all genomes follow right-skewed distribution. </w:t>
      </w:r>
      <w:r w:rsidR="007B7002">
        <w:t xml:space="preserve">However, in </w:t>
      </w:r>
      <w:proofErr w:type="gramStart"/>
      <w:r w:rsidR="007B7002">
        <w:t>24.fa</w:t>
      </w:r>
      <w:proofErr w:type="gramEnd"/>
      <w:r w:rsidR="007B7002">
        <w:t xml:space="preserve"> and 49.fa, very few ORFs are found and there is no specific distribution pattern for them.</w:t>
      </w:r>
    </w:p>
    <w:p w:rsidR="007B7002" w:rsidRDefault="007B7002" w:rsidP="00544331"/>
    <w:p w:rsidR="007B7002" w:rsidRPr="00B67645" w:rsidRDefault="00B67645" w:rsidP="00544331">
      <w:pPr>
        <w:rPr>
          <w:b/>
        </w:rPr>
      </w:pPr>
      <w:r w:rsidRPr="00B67645">
        <w:rPr>
          <w:b/>
        </w:rPr>
        <w:t>9.</w:t>
      </w:r>
    </w:p>
    <w:p w:rsidR="00544331" w:rsidRDefault="0091629E" w:rsidP="00544331">
      <w:r>
        <w:rPr>
          <w:rFonts w:hint="eastAsia"/>
        </w:rPr>
        <w:t xml:space="preserve">Homo </w:t>
      </w:r>
      <w:r>
        <w:t>sapiens TRAP1 transcript variant 1, mRNA</w:t>
      </w:r>
    </w:p>
    <w:p w:rsidR="0091629E" w:rsidRDefault="0091629E" w:rsidP="0091629E">
      <w:r>
        <w:rPr>
          <w:rFonts w:hint="eastAsia"/>
        </w:rPr>
        <w:t xml:space="preserve">Homo </w:t>
      </w:r>
      <w:r>
        <w:t>sapiens TRAP1 transcript variant X1, mRNA</w:t>
      </w:r>
    </w:p>
    <w:p w:rsidR="0091629E" w:rsidRPr="0091629E" w:rsidRDefault="0091629E" w:rsidP="00544331">
      <w:bookmarkStart w:id="0" w:name="_GoBack"/>
    </w:p>
    <w:bookmarkEnd w:id="0"/>
    <w:p w:rsidR="00544331" w:rsidRDefault="00544331" w:rsidP="00544331"/>
    <w:p w:rsidR="00544331" w:rsidRDefault="00544331" w:rsidP="00544331"/>
    <w:p w:rsidR="002417F7" w:rsidRPr="004C4922" w:rsidRDefault="0091629E"/>
    <w:sectPr w:rsidR="002417F7" w:rsidRPr="004C492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MDMxNDI3NTE2NLBU0lEKTi0uzszPAykwrAUAKheIMSwAAAA="/>
  </w:docVars>
  <w:rsids>
    <w:rsidRoot w:val="00985661"/>
    <w:rsid w:val="004C4922"/>
    <w:rsid w:val="00544331"/>
    <w:rsid w:val="006963B3"/>
    <w:rsid w:val="007279BD"/>
    <w:rsid w:val="007B7002"/>
    <w:rsid w:val="0091629E"/>
    <w:rsid w:val="00985661"/>
    <w:rsid w:val="00B676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FB71D"/>
  <w15:chartTrackingRefBased/>
  <w15:docId w15:val="{B353E20B-2585-4679-9083-CB42F2AA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54</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qi Xu</dc:creator>
  <cp:keywords/>
  <dc:description/>
  <cp:lastModifiedBy>Fuqi Xu</cp:lastModifiedBy>
  <cp:revision>3</cp:revision>
  <dcterms:created xsi:type="dcterms:W3CDTF">2018-05-04T11:20:00Z</dcterms:created>
  <dcterms:modified xsi:type="dcterms:W3CDTF">2018-05-04T12:27:00Z</dcterms:modified>
</cp:coreProperties>
</file>